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d54d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ecfe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05cc08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2:19:46Z</dcterms:created>
  <dcterms:modified xsi:type="dcterms:W3CDTF">2022-05-08T22:19:46Z</dcterms:modified>
</cp:coreProperties>
</file>